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B5B912" w14:textId="144989C7" w:rsidR="00AF2B05" w:rsidRPr="00393A6A" w:rsidRDefault="00393A6A" w:rsidP="00393A6A">
      <w:pPr>
        <w:pStyle w:val="Heading1"/>
      </w:pPr>
      <w:bookmarkStart w:id="0" w:name="_GoBack"/>
      <w:bookmarkEnd w:id="0"/>
      <w:r w:rsidRPr="00393A6A">
        <w:t xml:space="preserve">Draft </w:t>
      </w:r>
      <w:r w:rsidR="00D535BA" w:rsidRPr="00393A6A">
        <w:t>Agenda</w:t>
      </w:r>
    </w:p>
    <w:p w14:paraId="52083542" w14:textId="77777777" w:rsidR="00D535BA" w:rsidRDefault="00D535BA" w:rsidP="00D535BA">
      <w:pPr>
        <w:pStyle w:val="ListParagraph"/>
        <w:spacing w:after="0"/>
        <w:ind w:left="0" w:right="720"/>
        <w:jc w:val="center"/>
        <w:rPr>
          <w:rFonts w:cstheme="minorHAnsi"/>
          <w:b/>
          <w:sz w:val="28"/>
          <w:szCs w:val="28"/>
        </w:rPr>
      </w:pPr>
    </w:p>
    <w:p w14:paraId="2229D916" w14:textId="6E45E265" w:rsidR="00B03978" w:rsidRPr="00DE724C" w:rsidRDefault="00B03978" w:rsidP="00B03978">
      <w:pPr>
        <w:pStyle w:val="ListParagraph"/>
        <w:spacing w:after="0"/>
        <w:ind w:left="0" w:right="720"/>
        <w:rPr>
          <w:rFonts w:cstheme="minorHAnsi"/>
          <w:sz w:val="28"/>
          <w:szCs w:val="28"/>
        </w:rPr>
      </w:pPr>
      <w:r w:rsidRPr="00393A6A">
        <w:rPr>
          <w:rStyle w:val="Heading2Char"/>
        </w:rPr>
        <w:t>Call to Order</w:t>
      </w:r>
      <w:r w:rsidR="00020DCF" w:rsidRPr="00DE724C">
        <w:rPr>
          <w:rFonts w:cstheme="minorHAnsi"/>
          <w:b/>
          <w:sz w:val="28"/>
          <w:szCs w:val="28"/>
        </w:rPr>
        <w:tab/>
      </w:r>
      <w:r w:rsidR="00020DCF" w:rsidRPr="00DE724C">
        <w:rPr>
          <w:rFonts w:cstheme="minorHAnsi"/>
          <w:b/>
          <w:sz w:val="28"/>
          <w:szCs w:val="28"/>
        </w:rPr>
        <w:tab/>
      </w:r>
      <w:r w:rsidRPr="00DE724C">
        <w:rPr>
          <w:rFonts w:cstheme="minorHAnsi"/>
          <w:b/>
          <w:sz w:val="28"/>
          <w:szCs w:val="28"/>
        </w:rPr>
        <w:tab/>
      </w:r>
      <w:r w:rsidRPr="00DE724C">
        <w:rPr>
          <w:rFonts w:cstheme="minorHAnsi"/>
          <w:b/>
          <w:sz w:val="28"/>
          <w:szCs w:val="28"/>
        </w:rPr>
        <w:tab/>
      </w:r>
      <w:r w:rsidRPr="00DE724C">
        <w:rPr>
          <w:rFonts w:cstheme="minorHAnsi"/>
          <w:b/>
          <w:sz w:val="28"/>
          <w:szCs w:val="28"/>
        </w:rPr>
        <w:tab/>
      </w:r>
      <w:r w:rsidRPr="00DE724C">
        <w:rPr>
          <w:rFonts w:cstheme="minorHAnsi"/>
          <w:b/>
          <w:sz w:val="28"/>
          <w:szCs w:val="28"/>
        </w:rPr>
        <w:tab/>
      </w:r>
      <w:r w:rsidRPr="00DE724C">
        <w:rPr>
          <w:rFonts w:cstheme="minorHAnsi"/>
          <w:sz w:val="28"/>
          <w:szCs w:val="28"/>
        </w:rPr>
        <w:tab/>
      </w:r>
      <w:r w:rsidRPr="00DE724C">
        <w:rPr>
          <w:rFonts w:cstheme="minorHAnsi"/>
          <w:sz w:val="28"/>
          <w:szCs w:val="28"/>
        </w:rPr>
        <w:tab/>
      </w:r>
      <w:r w:rsidRPr="00DE724C">
        <w:rPr>
          <w:rFonts w:cstheme="minorHAnsi"/>
          <w:sz w:val="28"/>
          <w:szCs w:val="28"/>
        </w:rPr>
        <w:tab/>
      </w:r>
      <w:r w:rsidR="00257436">
        <w:rPr>
          <w:rFonts w:cstheme="minorHAnsi"/>
          <w:sz w:val="28"/>
          <w:szCs w:val="28"/>
        </w:rPr>
        <w:t>10:00-10:05</w:t>
      </w:r>
    </w:p>
    <w:p w14:paraId="3A79E5ED" w14:textId="7F5BF516" w:rsidR="00B03978" w:rsidRPr="00E2027C" w:rsidRDefault="00C316E6" w:rsidP="00B03978">
      <w:pPr>
        <w:spacing w:after="0"/>
        <w:ind w:right="720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 xml:space="preserve">Mr. </w:t>
      </w:r>
      <w:r w:rsidR="00B03978" w:rsidRPr="00E2027C">
        <w:rPr>
          <w:rFonts w:cstheme="minorHAnsi"/>
          <w:i/>
          <w:sz w:val="24"/>
          <w:szCs w:val="24"/>
        </w:rPr>
        <w:t>William Story</w:t>
      </w:r>
      <w:r w:rsidR="00DE724C" w:rsidRPr="00E2027C">
        <w:rPr>
          <w:rFonts w:cstheme="minorHAnsi"/>
          <w:i/>
          <w:sz w:val="24"/>
          <w:szCs w:val="24"/>
        </w:rPr>
        <w:t xml:space="preserve">, </w:t>
      </w:r>
      <w:r w:rsidR="00B03978" w:rsidRPr="00E2027C">
        <w:rPr>
          <w:rFonts w:cstheme="minorHAnsi"/>
          <w:i/>
          <w:sz w:val="24"/>
          <w:szCs w:val="24"/>
        </w:rPr>
        <w:t>Designated Federal Officer</w:t>
      </w:r>
    </w:p>
    <w:p w14:paraId="71769321" w14:textId="77777777" w:rsidR="00B03978" w:rsidRPr="00DE724C" w:rsidRDefault="00B03978" w:rsidP="00B03978">
      <w:pPr>
        <w:spacing w:after="0"/>
        <w:ind w:right="720"/>
        <w:rPr>
          <w:rFonts w:cstheme="minorHAnsi"/>
          <w:i/>
          <w:sz w:val="28"/>
          <w:szCs w:val="28"/>
        </w:rPr>
      </w:pPr>
    </w:p>
    <w:p w14:paraId="6CF7579D" w14:textId="690CD2E3" w:rsidR="00B03978" w:rsidRPr="00DE724C" w:rsidRDefault="00B03978" w:rsidP="00B03978">
      <w:pPr>
        <w:pStyle w:val="ListParagraph"/>
        <w:spacing w:after="0"/>
        <w:ind w:left="0" w:right="720"/>
        <w:rPr>
          <w:rFonts w:cstheme="minorHAnsi"/>
          <w:i/>
          <w:sz w:val="28"/>
          <w:szCs w:val="28"/>
        </w:rPr>
      </w:pPr>
      <w:r w:rsidRPr="00393A6A">
        <w:rPr>
          <w:rStyle w:val="Heading2Char"/>
        </w:rPr>
        <w:t>Welcome &amp; Opening Remarks</w:t>
      </w:r>
      <w:r w:rsidRPr="00DE724C">
        <w:rPr>
          <w:rFonts w:cstheme="minorHAnsi"/>
          <w:b/>
          <w:sz w:val="28"/>
          <w:szCs w:val="28"/>
        </w:rPr>
        <w:tab/>
      </w:r>
      <w:r w:rsidRPr="00DE724C">
        <w:rPr>
          <w:rFonts w:cstheme="minorHAnsi"/>
          <w:b/>
          <w:sz w:val="28"/>
          <w:szCs w:val="28"/>
        </w:rPr>
        <w:tab/>
      </w:r>
      <w:r w:rsidRPr="00DE724C">
        <w:rPr>
          <w:rFonts w:cstheme="minorHAnsi"/>
          <w:b/>
          <w:sz w:val="28"/>
          <w:szCs w:val="28"/>
        </w:rPr>
        <w:tab/>
      </w:r>
      <w:r w:rsidRPr="00DE724C">
        <w:rPr>
          <w:rFonts w:cstheme="minorHAnsi"/>
          <w:b/>
          <w:sz w:val="28"/>
          <w:szCs w:val="28"/>
        </w:rPr>
        <w:tab/>
      </w:r>
      <w:r w:rsidRPr="00DE724C">
        <w:rPr>
          <w:rFonts w:cstheme="minorHAnsi"/>
          <w:i/>
          <w:sz w:val="28"/>
          <w:szCs w:val="28"/>
        </w:rPr>
        <w:tab/>
      </w:r>
      <w:r w:rsidRPr="00DE724C">
        <w:rPr>
          <w:rFonts w:cstheme="minorHAnsi"/>
          <w:i/>
          <w:sz w:val="28"/>
          <w:szCs w:val="28"/>
        </w:rPr>
        <w:tab/>
      </w:r>
      <w:r w:rsidRPr="00DE724C">
        <w:rPr>
          <w:rFonts w:cstheme="minorHAnsi"/>
          <w:i/>
          <w:sz w:val="28"/>
          <w:szCs w:val="28"/>
        </w:rPr>
        <w:tab/>
      </w:r>
      <w:r w:rsidR="00257436">
        <w:rPr>
          <w:rFonts w:cstheme="minorHAnsi"/>
          <w:sz w:val="28"/>
          <w:szCs w:val="28"/>
        </w:rPr>
        <w:t>10:05-10:10</w:t>
      </w:r>
    </w:p>
    <w:p w14:paraId="67E92156" w14:textId="6DBBF9E6" w:rsidR="00B03978" w:rsidRPr="00E2027C" w:rsidRDefault="00C316E6" w:rsidP="00B03978">
      <w:pPr>
        <w:spacing w:after="0"/>
        <w:ind w:right="720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 xml:space="preserve">Mr. </w:t>
      </w:r>
      <w:r w:rsidR="008A2419" w:rsidRPr="00E2027C">
        <w:rPr>
          <w:rFonts w:cstheme="minorHAnsi"/>
          <w:i/>
          <w:sz w:val="24"/>
          <w:szCs w:val="24"/>
        </w:rPr>
        <w:t>William G. Bushman, Chairman</w:t>
      </w:r>
    </w:p>
    <w:p w14:paraId="1B6060F4" w14:textId="577AC112" w:rsidR="00B03978" w:rsidRPr="00E2027C" w:rsidRDefault="000050ED" w:rsidP="00B03978">
      <w:pPr>
        <w:pStyle w:val="ListParagraph"/>
        <w:spacing w:after="0"/>
        <w:ind w:left="0" w:right="720"/>
        <w:rPr>
          <w:rFonts w:cstheme="minorHAnsi"/>
          <w:i/>
          <w:sz w:val="24"/>
          <w:szCs w:val="24"/>
        </w:rPr>
      </w:pPr>
      <w:r w:rsidRPr="00E2027C">
        <w:rPr>
          <w:rFonts w:cstheme="minorHAnsi"/>
          <w:i/>
          <w:sz w:val="24"/>
          <w:szCs w:val="24"/>
        </w:rPr>
        <w:t>Performing the Duties of the Deputy Under Secretary of Defense</w:t>
      </w:r>
      <w:r w:rsidR="00E2027C">
        <w:rPr>
          <w:rFonts w:cstheme="minorHAnsi"/>
          <w:i/>
          <w:sz w:val="24"/>
          <w:szCs w:val="24"/>
        </w:rPr>
        <w:t xml:space="preserve"> </w:t>
      </w:r>
      <w:r w:rsidRPr="00E2027C">
        <w:rPr>
          <w:rFonts w:cstheme="minorHAnsi"/>
          <w:i/>
          <w:sz w:val="24"/>
          <w:szCs w:val="24"/>
        </w:rPr>
        <w:t>for Personnel and Readiness</w:t>
      </w:r>
    </w:p>
    <w:p w14:paraId="2DA1B9AB" w14:textId="77777777" w:rsidR="000050ED" w:rsidRPr="00DE724C" w:rsidRDefault="000050ED" w:rsidP="00B03978">
      <w:pPr>
        <w:pStyle w:val="ListParagraph"/>
        <w:spacing w:after="0"/>
        <w:ind w:left="0" w:right="720"/>
        <w:rPr>
          <w:rFonts w:cstheme="minorHAnsi"/>
          <w:b/>
          <w:sz w:val="28"/>
          <w:szCs w:val="28"/>
        </w:rPr>
      </w:pPr>
    </w:p>
    <w:p w14:paraId="1B42A72C" w14:textId="161EA599" w:rsidR="00FC7486" w:rsidRPr="00FC7486" w:rsidRDefault="00B03978" w:rsidP="00FC7486">
      <w:pPr>
        <w:spacing w:after="0"/>
        <w:ind w:right="720"/>
        <w:rPr>
          <w:rFonts w:cstheme="minorHAnsi"/>
          <w:b/>
          <w:sz w:val="28"/>
          <w:szCs w:val="28"/>
        </w:rPr>
      </w:pPr>
      <w:r w:rsidRPr="00393A6A">
        <w:rPr>
          <w:rStyle w:val="Heading2Char"/>
        </w:rPr>
        <w:t>Administrative I</w:t>
      </w:r>
      <w:r w:rsidR="00FC7486" w:rsidRPr="00393A6A">
        <w:rPr>
          <w:rStyle w:val="Heading2Char"/>
        </w:rPr>
        <w:t>tems</w:t>
      </w:r>
      <w:r w:rsidR="00FC7486">
        <w:rPr>
          <w:rFonts w:cstheme="minorHAnsi"/>
          <w:b/>
          <w:sz w:val="28"/>
          <w:szCs w:val="28"/>
        </w:rPr>
        <w:tab/>
      </w:r>
      <w:r w:rsidR="00FC7486">
        <w:rPr>
          <w:rFonts w:cstheme="minorHAnsi"/>
          <w:b/>
          <w:sz w:val="28"/>
          <w:szCs w:val="28"/>
        </w:rPr>
        <w:tab/>
      </w:r>
      <w:r w:rsidR="00FC7486">
        <w:rPr>
          <w:rFonts w:cstheme="minorHAnsi"/>
          <w:b/>
          <w:sz w:val="28"/>
          <w:szCs w:val="28"/>
        </w:rPr>
        <w:tab/>
      </w:r>
      <w:r w:rsidR="00FC7486">
        <w:rPr>
          <w:rFonts w:cstheme="minorHAnsi"/>
          <w:b/>
          <w:sz w:val="28"/>
          <w:szCs w:val="28"/>
        </w:rPr>
        <w:tab/>
      </w:r>
      <w:r w:rsidR="00FC7486">
        <w:rPr>
          <w:rFonts w:cstheme="minorHAnsi"/>
          <w:b/>
          <w:sz w:val="28"/>
          <w:szCs w:val="28"/>
        </w:rPr>
        <w:tab/>
      </w:r>
      <w:r w:rsidR="00FC7486">
        <w:rPr>
          <w:rFonts w:cstheme="minorHAnsi"/>
          <w:b/>
          <w:sz w:val="28"/>
          <w:szCs w:val="28"/>
        </w:rPr>
        <w:tab/>
      </w:r>
      <w:r w:rsidR="00FC7486">
        <w:rPr>
          <w:rFonts w:cstheme="minorHAnsi"/>
          <w:b/>
          <w:sz w:val="28"/>
          <w:szCs w:val="28"/>
        </w:rPr>
        <w:tab/>
      </w:r>
      <w:r w:rsidR="00FC7486">
        <w:rPr>
          <w:rFonts w:cstheme="minorHAnsi"/>
          <w:b/>
          <w:sz w:val="28"/>
          <w:szCs w:val="28"/>
        </w:rPr>
        <w:tab/>
      </w:r>
      <w:r w:rsidR="00257436" w:rsidRPr="00257436">
        <w:rPr>
          <w:rFonts w:cstheme="minorHAnsi"/>
          <w:sz w:val="28"/>
          <w:szCs w:val="28"/>
        </w:rPr>
        <w:t>10</w:t>
      </w:r>
      <w:r w:rsidR="00257436">
        <w:rPr>
          <w:rFonts w:cstheme="minorHAnsi"/>
          <w:sz w:val="28"/>
          <w:szCs w:val="28"/>
        </w:rPr>
        <w:t>:</w:t>
      </w:r>
      <w:r w:rsidR="00257436" w:rsidRPr="00257436">
        <w:rPr>
          <w:rFonts w:cstheme="minorHAnsi"/>
          <w:sz w:val="28"/>
          <w:szCs w:val="28"/>
        </w:rPr>
        <w:t>10</w:t>
      </w:r>
      <w:r w:rsidR="00257436">
        <w:rPr>
          <w:rFonts w:cstheme="minorHAnsi"/>
          <w:sz w:val="28"/>
          <w:szCs w:val="28"/>
        </w:rPr>
        <w:t>-10:15</w:t>
      </w:r>
    </w:p>
    <w:p w14:paraId="5F36D232" w14:textId="131A038F" w:rsidR="00FC7486" w:rsidRPr="00E2027C" w:rsidRDefault="00FC7486" w:rsidP="00B03978">
      <w:pPr>
        <w:spacing w:after="0"/>
        <w:ind w:right="720"/>
        <w:rPr>
          <w:rFonts w:cstheme="minorHAnsi"/>
          <w:i/>
          <w:sz w:val="24"/>
          <w:szCs w:val="24"/>
        </w:rPr>
      </w:pPr>
      <w:r w:rsidRPr="00E2027C">
        <w:rPr>
          <w:rFonts w:cstheme="minorHAnsi"/>
          <w:i/>
          <w:sz w:val="24"/>
          <w:szCs w:val="24"/>
        </w:rPr>
        <w:t>Mr. Story</w:t>
      </w:r>
    </w:p>
    <w:p w14:paraId="68074C47" w14:textId="77777777" w:rsidR="00FC7486" w:rsidRDefault="00FC7486" w:rsidP="00B03978">
      <w:pPr>
        <w:spacing w:after="0"/>
        <w:ind w:right="720"/>
        <w:rPr>
          <w:rFonts w:cstheme="minorHAnsi"/>
          <w:b/>
          <w:sz w:val="28"/>
          <w:szCs w:val="28"/>
        </w:rPr>
      </w:pPr>
    </w:p>
    <w:p w14:paraId="598AB1E8" w14:textId="5AB5B063" w:rsidR="00B03978" w:rsidRPr="00FC7486" w:rsidRDefault="009F2DC3" w:rsidP="00B03978">
      <w:pPr>
        <w:spacing w:after="0"/>
        <w:ind w:right="720"/>
        <w:rPr>
          <w:rFonts w:cstheme="minorHAnsi"/>
          <w:b/>
          <w:sz w:val="28"/>
          <w:szCs w:val="28"/>
        </w:rPr>
      </w:pPr>
      <w:r w:rsidRPr="00393A6A">
        <w:rPr>
          <w:rStyle w:val="Heading2Char"/>
        </w:rPr>
        <w:t>P</w:t>
      </w:r>
      <w:r w:rsidR="00B03978" w:rsidRPr="00393A6A">
        <w:rPr>
          <w:rStyle w:val="Heading2Char"/>
        </w:rPr>
        <w:t xml:space="preserve">ublic </w:t>
      </w:r>
      <w:r w:rsidRPr="00393A6A">
        <w:rPr>
          <w:rStyle w:val="Heading2Char"/>
        </w:rPr>
        <w:t xml:space="preserve">Written </w:t>
      </w:r>
      <w:r w:rsidR="00B03978" w:rsidRPr="00393A6A">
        <w:rPr>
          <w:rStyle w:val="Heading2Char"/>
        </w:rPr>
        <w:t>Submissions</w:t>
      </w:r>
      <w:r w:rsidR="00B03978" w:rsidRPr="00DE724C">
        <w:rPr>
          <w:rFonts w:cstheme="minorHAnsi"/>
          <w:sz w:val="28"/>
          <w:szCs w:val="28"/>
        </w:rPr>
        <w:tab/>
      </w:r>
      <w:r w:rsidR="00B03978" w:rsidRPr="00DE724C">
        <w:rPr>
          <w:rFonts w:cstheme="minorHAnsi"/>
          <w:sz w:val="28"/>
          <w:szCs w:val="28"/>
        </w:rPr>
        <w:tab/>
      </w:r>
      <w:r w:rsidR="00B03978" w:rsidRPr="00DE724C">
        <w:rPr>
          <w:rFonts w:cstheme="minorHAnsi"/>
          <w:sz w:val="28"/>
          <w:szCs w:val="28"/>
        </w:rPr>
        <w:tab/>
      </w:r>
      <w:r w:rsidR="00B03978" w:rsidRPr="00DE724C">
        <w:rPr>
          <w:rFonts w:cstheme="minorHAnsi"/>
          <w:sz w:val="28"/>
          <w:szCs w:val="28"/>
        </w:rPr>
        <w:tab/>
      </w:r>
      <w:r w:rsidR="00257436">
        <w:rPr>
          <w:rFonts w:cstheme="minorHAnsi"/>
          <w:sz w:val="28"/>
          <w:szCs w:val="28"/>
        </w:rPr>
        <w:tab/>
      </w:r>
      <w:r w:rsidR="00257436">
        <w:rPr>
          <w:rFonts w:cstheme="minorHAnsi"/>
          <w:sz w:val="28"/>
          <w:szCs w:val="28"/>
        </w:rPr>
        <w:tab/>
      </w:r>
      <w:r w:rsidR="00257436">
        <w:rPr>
          <w:rFonts w:cstheme="minorHAnsi"/>
          <w:sz w:val="28"/>
          <w:szCs w:val="28"/>
        </w:rPr>
        <w:tab/>
        <w:t>10:15-10:25</w:t>
      </w:r>
    </w:p>
    <w:p w14:paraId="7E46559A" w14:textId="1E3BD656" w:rsidR="00CA5607" w:rsidRPr="00E2027C" w:rsidRDefault="00CA5607" w:rsidP="00B03978">
      <w:pPr>
        <w:spacing w:after="0"/>
        <w:ind w:right="720"/>
        <w:rPr>
          <w:rFonts w:cstheme="minorHAnsi"/>
          <w:i/>
          <w:sz w:val="24"/>
          <w:szCs w:val="24"/>
        </w:rPr>
      </w:pPr>
      <w:r w:rsidRPr="00E2027C">
        <w:rPr>
          <w:rFonts w:cstheme="minorHAnsi"/>
          <w:i/>
          <w:sz w:val="24"/>
          <w:szCs w:val="24"/>
        </w:rPr>
        <w:t>Mr. Story</w:t>
      </w:r>
    </w:p>
    <w:p w14:paraId="331D5CFC" w14:textId="6AD83034" w:rsidR="00EA787B" w:rsidRPr="00DE724C" w:rsidRDefault="00B03978" w:rsidP="004F0616">
      <w:pPr>
        <w:spacing w:after="0"/>
        <w:ind w:right="720"/>
        <w:rPr>
          <w:rFonts w:cstheme="minorHAnsi"/>
          <w:b/>
          <w:sz w:val="28"/>
          <w:szCs w:val="28"/>
        </w:rPr>
      </w:pPr>
      <w:r w:rsidRPr="00DE724C">
        <w:rPr>
          <w:rFonts w:cstheme="minorHAnsi"/>
          <w:i/>
          <w:sz w:val="28"/>
          <w:szCs w:val="28"/>
        </w:rPr>
        <w:tab/>
      </w:r>
      <w:r w:rsidRPr="00DE724C">
        <w:rPr>
          <w:rFonts w:cstheme="minorHAnsi"/>
          <w:i/>
          <w:sz w:val="28"/>
          <w:szCs w:val="28"/>
        </w:rPr>
        <w:tab/>
      </w:r>
    </w:p>
    <w:p w14:paraId="62FB0513" w14:textId="5294E075" w:rsidR="00FB7DBD" w:rsidRPr="00257436" w:rsidRDefault="00851770" w:rsidP="00B03978">
      <w:pPr>
        <w:pStyle w:val="PlainText"/>
        <w:ind w:right="720"/>
        <w:rPr>
          <w:rFonts w:asciiTheme="minorHAnsi" w:hAnsiTheme="minorHAnsi" w:cstheme="minorHAnsi"/>
          <w:sz w:val="28"/>
          <w:szCs w:val="28"/>
        </w:rPr>
      </w:pPr>
      <w:r w:rsidRPr="00393A6A">
        <w:rPr>
          <w:rStyle w:val="Heading2Char"/>
        </w:rPr>
        <w:t>FY2020 Recommendation</w:t>
      </w:r>
      <w:r w:rsidR="009570C9" w:rsidRPr="00393A6A">
        <w:rPr>
          <w:rStyle w:val="Heading2Char"/>
        </w:rPr>
        <w:t>s</w:t>
      </w:r>
      <w:r w:rsidR="0033648A" w:rsidRPr="00393A6A">
        <w:rPr>
          <w:rStyle w:val="Heading2Char"/>
        </w:rPr>
        <w:t xml:space="preserve">, Discussion, and </w:t>
      </w:r>
      <w:r w:rsidR="00E2027C" w:rsidRPr="00393A6A">
        <w:rPr>
          <w:rStyle w:val="Heading2Char"/>
        </w:rPr>
        <w:t>Voting</w:t>
      </w:r>
      <w:r w:rsidR="008631AA">
        <w:rPr>
          <w:rFonts w:asciiTheme="minorHAnsi" w:hAnsiTheme="minorHAnsi" w:cstheme="minorHAnsi"/>
          <w:b/>
          <w:sz w:val="28"/>
          <w:szCs w:val="28"/>
        </w:rPr>
        <w:tab/>
      </w:r>
      <w:r w:rsidR="008631AA">
        <w:rPr>
          <w:rFonts w:asciiTheme="minorHAnsi" w:hAnsiTheme="minorHAnsi" w:cstheme="minorHAnsi"/>
          <w:b/>
          <w:sz w:val="28"/>
          <w:szCs w:val="28"/>
        </w:rPr>
        <w:tab/>
      </w:r>
      <w:r w:rsidR="008631AA">
        <w:rPr>
          <w:rFonts w:asciiTheme="minorHAnsi" w:hAnsiTheme="minorHAnsi" w:cstheme="minorHAnsi"/>
          <w:b/>
          <w:sz w:val="28"/>
          <w:szCs w:val="28"/>
        </w:rPr>
        <w:tab/>
      </w:r>
      <w:r w:rsidR="00257436" w:rsidRPr="00257436">
        <w:rPr>
          <w:rFonts w:asciiTheme="minorHAnsi" w:hAnsiTheme="minorHAnsi" w:cstheme="minorHAnsi"/>
          <w:sz w:val="28"/>
          <w:szCs w:val="28"/>
        </w:rPr>
        <w:t>10</w:t>
      </w:r>
      <w:r w:rsidR="00257436">
        <w:rPr>
          <w:rFonts w:asciiTheme="minorHAnsi" w:hAnsiTheme="minorHAnsi" w:cstheme="minorHAnsi"/>
          <w:sz w:val="28"/>
          <w:szCs w:val="28"/>
        </w:rPr>
        <w:t>:</w:t>
      </w:r>
      <w:r w:rsidR="00516FBB">
        <w:rPr>
          <w:rFonts w:asciiTheme="minorHAnsi" w:hAnsiTheme="minorHAnsi" w:cstheme="minorHAnsi"/>
          <w:sz w:val="28"/>
          <w:szCs w:val="28"/>
        </w:rPr>
        <w:t>25-11:10</w:t>
      </w:r>
    </w:p>
    <w:p w14:paraId="7C8854FC" w14:textId="1DD359A5" w:rsidR="00C81B41" w:rsidRPr="00E2027C" w:rsidRDefault="00C81B41" w:rsidP="00B03978">
      <w:pPr>
        <w:pStyle w:val="PlainText"/>
        <w:ind w:right="720"/>
        <w:rPr>
          <w:rFonts w:asciiTheme="minorHAnsi" w:hAnsiTheme="minorHAnsi" w:cstheme="minorHAnsi"/>
          <w:i/>
          <w:sz w:val="24"/>
          <w:szCs w:val="24"/>
        </w:rPr>
      </w:pPr>
      <w:r w:rsidRPr="00E2027C">
        <w:rPr>
          <w:rFonts w:asciiTheme="minorHAnsi" w:hAnsiTheme="minorHAnsi" w:cstheme="minorHAnsi"/>
          <w:i/>
          <w:sz w:val="24"/>
          <w:szCs w:val="24"/>
        </w:rPr>
        <w:t>Council Member</w:t>
      </w:r>
      <w:r w:rsidR="00327638" w:rsidRPr="00E2027C">
        <w:rPr>
          <w:rFonts w:asciiTheme="minorHAnsi" w:hAnsiTheme="minorHAnsi" w:cstheme="minorHAnsi"/>
          <w:i/>
          <w:sz w:val="24"/>
          <w:szCs w:val="24"/>
        </w:rPr>
        <w:t xml:space="preserve"> Presentations</w:t>
      </w:r>
    </w:p>
    <w:p w14:paraId="7E67DDE1" w14:textId="77777777" w:rsidR="009F2DC3" w:rsidRDefault="009F2DC3" w:rsidP="00C81B41">
      <w:pPr>
        <w:pStyle w:val="PlainText"/>
        <w:ind w:right="720"/>
        <w:rPr>
          <w:rFonts w:asciiTheme="minorHAnsi" w:hAnsiTheme="minorHAnsi" w:cstheme="minorHAnsi"/>
          <w:b/>
          <w:sz w:val="28"/>
          <w:szCs w:val="28"/>
        </w:rPr>
      </w:pPr>
    </w:p>
    <w:p w14:paraId="29D662A2" w14:textId="33EE5BB9" w:rsidR="008631AA" w:rsidRPr="00C81B41" w:rsidRDefault="00C81B41" w:rsidP="008631AA">
      <w:pPr>
        <w:pStyle w:val="PlainText"/>
        <w:ind w:right="720"/>
        <w:rPr>
          <w:rFonts w:asciiTheme="minorHAnsi" w:hAnsiTheme="minorHAnsi" w:cstheme="minorHAnsi"/>
          <w:b/>
          <w:sz w:val="28"/>
          <w:szCs w:val="28"/>
        </w:rPr>
      </w:pPr>
      <w:r w:rsidRPr="00393A6A">
        <w:rPr>
          <w:rStyle w:val="Heading2Char"/>
        </w:rPr>
        <w:t>F</w:t>
      </w:r>
      <w:r w:rsidR="00851770" w:rsidRPr="00393A6A">
        <w:rPr>
          <w:rStyle w:val="Heading2Char"/>
        </w:rPr>
        <w:t xml:space="preserve">Y2021 </w:t>
      </w:r>
      <w:r w:rsidR="00D51E5B" w:rsidRPr="00393A6A">
        <w:rPr>
          <w:rStyle w:val="Heading2Char"/>
        </w:rPr>
        <w:t>MFRC</w:t>
      </w:r>
      <w:r w:rsidR="00DE724C" w:rsidRPr="00393A6A">
        <w:rPr>
          <w:rStyle w:val="Heading2Char"/>
        </w:rPr>
        <w:t xml:space="preserve"> </w:t>
      </w:r>
      <w:r w:rsidR="00A76BCA" w:rsidRPr="00393A6A">
        <w:rPr>
          <w:rStyle w:val="Heading2Char"/>
        </w:rPr>
        <w:t>Focus Areas</w:t>
      </w:r>
      <w:r w:rsidR="0033648A" w:rsidRPr="00393A6A">
        <w:rPr>
          <w:rStyle w:val="Heading2Char"/>
        </w:rPr>
        <w:t>, Discussion</w:t>
      </w:r>
      <w:r w:rsidR="000050ED" w:rsidRPr="00393A6A">
        <w:rPr>
          <w:rStyle w:val="Heading2Char"/>
        </w:rPr>
        <w:t>,</w:t>
      </w:r>
      <w:r w:rsidR="0033648A" w:rsidRPr="00393A6A">
        <w:rPr>
          <w:rStyle w:val="Heading2Char"/>
        </w:rPr>
        <w:t xml:space="preserve"> and Selection</w:t>
      </w:r>
      <w:r w:rsidR="00A96F75">
        <w:rPr>
          <w:rFonts w:asciiTheme="minorHAnsi" w:hAnsiTheme="minorHAnsi" w:cstheme="minorHAnsi"/>
          <w:b/>
          <w:sz w:val="28"/>
          <w:szCs w:val="28"/>
        </w:rPr>
        <w:tab/>
      </w:r>
      <w:r w:rsidR="009570C9">
        <w:rPr>
          <w:rFonts w:asciiTheme="minorHAnsi" w:hAnsiTheme="minorHAnsi" w:cstheme="minorHAnsi"/>
          <w:b/>
          <w:sz w:val="28"/>
          <w:szCs w:val="28"/>
        </w:rPr>
        <w:tab/>
      </w:r>
      <w:r w:rsidR="00734420">
        <w:rPr>
          <w:rFonts w:asciiTheme="minorHAnsi" w:hAnsiTheme="minorHAnsi" w:cstheme="minorHAnsi"/>
          <w:b/>
          <w:sz w:val="28"/>
          <w:szCs w:val="28"/>
        </w:rPr>
        <w:tab/>
      </w:r>
      <w:r w:rsidR="00516FBB">
        <w:rPr>
          <w:rFonts w:asciiTheme="minorHAnsi" w:hAnsiTheme="minorHAnsi" w:cstheme="minorHAnsi"/>
          <w:sz w:val="28"/>
          <w:szCs w:val="28"/>
        </w:rPr>
        <w:t>11:10-11:55</w:t>
      </w:r>
    </w:p>
    <w:p w14:paraId="6B2DB123" w14:textId="66F97B12" w:rsidR="00C81B41" w:rsidRPr="00E2027C" w:rsidRDefault="00C81B41" w:rsidP="00C81B41">
      <w:pPr>
        <w:pStyle w:val="PlainText"/>
        <w:ind w:right="720"/>
        <w:rPr>
          <w:rFonts w:asciiTheme="minorHAnsi" w:hAnsiTheme="minorHAnsi" w:cstheme="minorHAnsi"/>
          <w:i/>
          <w:sz w:val="24"/>
          <w:szCs w:val="24"/>
        </w:rPr>
      </w:pPr>
      <w:r w:rsidRPr="00E2027C">
        <w:rPr>
          <w:rFonts w:asciiTheme="minorHAnsi" w:hAnsiTheme="minorHAnsi" w:cstheme="minorHAnsi"/>
          <w:i/>
          <w:sz w:val="24"/>
          <w:szCs w:val="24"/>
        </w:rPr>
        <w:t>Council Member</w:t>
      </w:r>
      <w:r w:rsidR="00327638" w:rsidRPr="00E2027C">
        <w:rPr>
          <w:rFonts w:asciiTheme="minorHAnsi" w:hAnsiTheme="minorHAnsi" w:cstheme="minorHAnsi"/>
          <w:i/>
          <w:sz w:val="24"/>
          <w:szCs w:val="24"/>
        </w:rPr>
        <w:t xml:space="preserve"> Presentations</w:t>
      </w:r>
    </w:p>
    <w:p w14:paraId="0B749BD8" w14:textId="77777777" w:rsidR="00C81B41" w:rsidRPr="00DE724C" w:rsidRDefault="00C81B41" w:rsidP="00B03978">
      <w:pPr>
        <w:pStyle w:val="PlainText"/>
        <w:ind w:right="720"/>
        <w:rPr>
          <w:rFonts w:asciiTheme="minorHAnsi" w:hAnsiTheme="minorHAnsi" w:cstheme="minorHAnsi"/>
          <w:sz w:val="28"/>
          <w:szCs w:val="28"/>
        </w:rPr>
      </w:pPr>
    </w:p>
    <w:p w14:paraId="3A812C9B" w14:textId="4FA77BC5" w:rsidR="00B03978" w:rsidRPr="00DE724C" w:rsidRDefault="00B03978" w:rsidP="00B03978">
      <w:pPr>
        <w:spacing w:after="0"/>
        <w:ind w:right="720"/>
        <w:rPr>
          <w:rFonts w:cstheme="minorHAnsi"/>
          <w:b/>
          <w:sz w:val="28"/>
          <w:szCs w:val="28"/>
        </w:rPr>
      </w:pPr>
      <w:r w:rsidRPr="00393A6A">
        <w:rPr>
          <w:rStyle w:val="Heading2Char"/>
        </w:rPr>
        <w:t>Closing Remarks</w:t>
      </w:r>
      <w:r w:rsidR="00022B4D">
        <w:rPr>
          <w:rFonts w:cstheme="minorHAnsi"/>
          <w:i/>
          <w:sz w:val="28"/>
          <w:szCs w:val="28"/>
        </w:rPr>
        <w:tab/>
      </w:r>
      <w:r w:rsidR="00022B4D">
        <w:rPr>
          <w:rFonts w:cstheme="minorHAnsi"/>
          <w:i/>
          <w:sz w:val="28"/>
          <w:szCs w:val="28"/>
        </w:rPr>
        <w:tab/>
      </w:r>
      <w:r w:rsidRPr="00DE724C">
        <w:rPr>
          <w:rFonts w:cstheme="minorHAnsi"/>
          <w:b/>
          <w:sz w:val="28"/>
          <w:szCs w:val="28"/>
        </w:rPr>
        <w:tab/>
      </w:r>
      <w:r w:rsidRPr="00DE724C">
        <w:rPr>
          <w:rFonts w:cstheme="minorHAnsi"/>
          <w:b/>
          <w:sz w:val="28"/>
          <w:szCs w:val="28"/>
        </w:rPr>
        <w:tab/>
      </w:r>
      <w:r w:rsidR="00B341C4">
        <w:rPr>
          <w:rFonts w:cstheme="minorHAnsi"/>
          <w:sz w:val="28"/>
          <w:szCs w:val="28"/>
        </w:rPr>
        <w:tab/>
      </w:r>
      <w:r w:rsidR="00B341C4">
        <w:rPr>
          <w:rFonts w:cstheme="minorHAnsi"/>
          <w:sz w:val="28"/>
          <w:szCs w:val="28"/>
        </w:rPr>
        <w:tab/>
      </w:r>
      <w:r w:rsidR="00B341C4">
        <w:rPr>
          <w:rFonts w:cstheme="minorHAnsi"/>
          <w:sz w:val="28"/>
          <w:szCs w:val="28"/>
        </w:rPr>
        <w:tab/>
      </w:r>
      <w:r w:rsidR="00B341C4">
        <w:rPr>
          <w:rFonts w:cstheme="minorHAnsi"/>
          <w:sz w:val="28"/>
          <w:szCs w:val="28"/>
        </w:rPr>
        <w:tab/>
      </w:r>
      <w:r w:rsidR="00B341C4">
        <w:rPr>
          <w:rFonts w:cstheme="minorHAnsi"/>
          <w:sz w:val="28"/>
          <w:szCs w:val="28"/>
        </w:rPr>
        <w:tab/>
        <w:t>11:55-12:00</w:t>
      </w:r>
    </w:p>
    <w:p w14:paraId="0898FEEB" w14:textId="609FE2C8" w:rsidR="00B03978" w:rsidRPr="00E2027C" w:rsidRDefault="00C81B41" w:rsidP="00B03978">
      <w:pPr>
        <w:pStyle w:val="ListParagraph"/>
        <w:spacing w:after="0"/>
        <w:ind w:left="0" w:right="720"/>
        <w:rPr>
          <w:rFonts w:cstheme="minorHAnsi"/>
          <w:i/>
          <w:sz w:val="24"/>
          <w:szCs w:val="24"/>
        </w:rPr>
      </w:pPr>
      <w:r w:rsidRPr="00E2027C">
        <w:rPr>
          <w:rFonts w:cstheme="minorHAnsi"/>
          <w:i/>
          <w:sz w:val="24"/>
          <w:szCs w:val="24"/>
        </w:rPr>
        <w:t>Mr. Bushman</w:t>
      </w:r>
    </w:p>
    <w:p w14:paraId="5AF76D67" w14:textId="77777777" w:rsidR="00C81B41" w:rsidRDefault="00C81B41" w:rsidP="00336AB0">
      <w:pPr>
        <w:pStyle w:val="ListParagraph"/>
        <w:spacing w:after="0"/>
        <w:ind w:left="0" w:right="720"/>
        <w:rPr>
          <w:rFonts w:cstheme="minorHAnsi"/>
          <w:b/>
          <w:sz w:val="28"/>
          <w:szCs w:val="28"/>
        </w:rPr>
      </w:pPr>
    </w:p>
    <w:p w14:paraId="11FC4F22" w14:textId="60E9CE8F" w:rsidR="00C81B41" w:rsidRPr="00E2027C" w:rsidRDefault="00B03978" w:rsidP="00336AB0">
      <w:pPr>
        <w:pStyle w:val="ListParagraph"/>
        <w:spacing w:after="0"/>
        <w:ind w:left="0" w:right="720"/>
        <w:rPr>
          <w:rFonts w:cstheme="minorHAnsi"/>
          <w:sz w:val="28"/>
          <w:szCs w:val="28"/>
        </w:rPr>
      </w:pPr>
      <w:r w:rsidRPr="00393A6A">
        <w:rPr>
          <w:rStyle w:val="Heading2Char"/>
        </w:rPr>
        <w:t>Meeting Adjourned</w:t>
      </w:r>
      <w:r w:rsidR="00E2027C">
        <w:rPr>
          <w:rFonts w:cstheme="minorHAnsi"/>
          <w:b/>
          <w:sz w:val="28"/>
          <w:szCs w:val="28"/>
        </w:rPr>
        <w:tab/>
      </w:r>
      <w:r w:rsidR="00E2027C">
        <w:rPr>
          <w:rFonts w:cstheme="minorHAnsi"/>
          <w:b/>
          <w:sz w:val="28"/>
          <w:szCs w:val="28"/>
        </w:rPr>
        <w:tab/>
      </w:r>
      <w:r w:rsidR="00E2027C">
        <w:rPr>
          <w:rFonts w:cstheme="minorHAnsi"/>
          <w:b/>
          <w:sz w:val="28"/>
          <w:szCs w:val="28"/>
        </w:rPr>
        <w:tab/>
      </w:r>
      <w:r w:rsidR="00E2027C">
        <w:rPr>
          <w:rFonts w:cstheme="minorHAnsi"/>
          <w:b/>
          <w:sz w:val="28"/>
          <w:szCs w:val="28"/>
        </w:rPr>
        <w:tab/>
      </w:r>
      <w:r w:rsidR="00E2027C">
        <w:rPr>
          <w:rFonts w:cstheme="minorHAnsi"/>
          <w:b/>
          <w:sz w:val="28"/>
          <w:szCs w:val="28"/>
        </w:rPr>
        <w:tab/>
      </w:r>
      <w:r w:rsidR="00E2027C">
        <w:rPr>
          <w:rFonts w:cstheme="minorHAnsi"/>
          <w:b/>
          <w:sz w:val="28"/>
          <w:szCs w:val="28"/>
        </w:rPr>
        <w:tab/>
      </w:r>
      <w:r w:rsidR="00E2027C">
        <w:rPr>
          <w:rFonts w:cstheme="minorHAnsi"/>
          <w:b/>
          <w:sz w:val="28"/>
          <w:szCs w:val="28"/>
        </w:rPr>
        <w:tab/>
      </w:r>
      <w:r w:rsidR="00E2027C">
        <w:rPr>
          <w:rFonts w:cstheme="minorHAnsi"/>
          <w:b/>
          <w:sz w:val="28"/>
          <w:szCs w:val="28"/>
        </w:rPr>
        <w:tab/>
      </w:r>
      <w:r w:rsidR="00E2027C" w:rsidRPr="00E2027C">
        <w:rPr>
          <w:rFonts w:cstheme="minorHAnsi"/>
          <w:sz w:val="28"/>
          <w:szCs w:val="28"/>
        </w:rPr>
        <w:t xml:space="preserve"> 12:00</w:t>
      </w:r>
    </w:p>
    <w:p w14:paraId="522FB93B" w14:textId="17749442" w:rsidR="00D72C8B" w:rsidRPr="00E2027C" w:rsidRDefault="00B03978" w:rsidP="00336AB0">
      <w:pPr>
        <w:pStyle w:val="ListParagraph"/>
        <w:spacing w:after="0"/>
        <w:ind w:left="0" w:right="720"/>
        <w:rPr>
          <w:sz w:val="24"/>
          <w:szCs w:val="24"/>
        </w:rPr>
      </w:pPr>
      <w:r w:rsidRPr="00E2027C">
        <w:rPr>
          <w:rFonts w:cstheme="minorHAnsi"/>
          <w:i/>
          <w:sz w:val="24"/>
          <w:szCs w:val="24"/>
        </w:rPr>
        <w:t>Mr. Story</w:t>
      </w:r>
    </w:p>
    <w:p w14:paraId="147B108B" w14:textId="55B5CEC0" w:rsidR="00495DBA" w:rsidRPr="00D72C8B" w:rsidRDefault="00495DBA" w:rsidP="00D72C8B">
      <w:pPr>
        <w:jc w:val="center"/>
      </w:pPr>
    </w:p>
    <w:sectPr w:rsidR="00495DBA" w:rsidRPr="00D72C8B" w:rsidSect="007778B0">
      <w:headerReference w:type="default" r:id="rId11"/>
      <w:footerReference w:type="default" r:id="rId12"/>
      <w:pgSz w:w="12240" w:h="15840"/>
      <w:pgMar w:top="1440" w:right="720" w:bottom="1440" w:left="1440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4345F4" w14:textId="77777777" w:rsidR="00451529" w:rsidRDefault="00451529" w:rsidP="00714782">
      <w:pPr>
        <w:spacing w:after="0" w:line="240" w:lineRule="auto"/>
      </w:pPr>
      <w:r>
        <w:separator/>
      </w:r>
    </w:p>
  </w:endnote>
  <w:endnote w:type="continuationSeparator" w:id="0">
    <w:p w14:paraId="31AE3098" w14:textId="77777777" w:rsidR="00451529" w:rsidRDefault="00451529" w:rsidP="007147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508B36" w14:textId="2C65D326" w:rsidR="00532B14" w:rsidRDefault="00532B14" w:rsidP="00532B14">
    <w:pPr>
      <w:pStyle w:val="Footer"/>
      <w:tabs>
        <w:tab w:val="clear" w:pos="4680"/>
        <w:tab w:val="clear" w:pos="9360"/>
        <w:tab w:val="left" w:pos="1890"/>
      </w:tabs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976D07" w14:textId="77777777" w:rsidR="00451529" w:rsidRDefault="00451529" w:rsidP="00714782">
      <w:pPr>
        <w:spacing w:after="0" w:line="240" w:lineRule="auto"/>
      </w:pPr>
      <w:r>
        <w:separator/>
      </w:r>
    </w:p>
  </w:footnote>
  <w:footnote w:type="continuationSeparator" w:id="0">
    <w:p w14:paraId="7A518D57" w14:textId="77777777" w:rsidR="00451529" w:rsidRDefault="00451529" w:rsidP="007147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32605B" w14:textId="2FE4C769" w:rsidR="000D4E35" w:rsidRPr="00393A6A" w:rsidRDefault="000D4E35" w:rsidP="00393A6A">
    <w:pPr>
      <w:pStyle w:val="Heading1"/>
    </w:pPr>
    <w:r w:rsidRPr="00393A6A">
      <w:t>Department of Defense</w:t>
    </w:r>
  </w:p>
  <w:p w14:paraId="76D4107F" w14:textId="7C768C9D" w:rsidR="000D4E35" w:rsidRPr="00DE724C" w:rsidRDefault="00714782" w:rsidP="00393A6A">
    <w:pPr>
      <w:pStyle w:val="Heading1"/>
    </w:pPr>
    <w:r w:rsidRPr="00393A6A">
      <w:t>Military Family Readiness Council</w:t>
    </w:r>
  </w:p>
  <w:p w14:paraId="475C59C7" w14:textId="4E159F68" w:rsidR="00714782" w:rsidRPr="004F0616" w:rsidRDefault="00013D72" w:rsidP="007E5C57">
    <w:pPr>
      <w:spacing w:after="0"/>
      <w:ind w:right="720"/>
      <w:jc w:val="center"/>
      <w:rPr>
        <w:b/>
        <w:i/>
        <w:sz w:val="28"/>
        <w:szCs w:val="28"/>
      </w:rPr>
    </w:pPr>
    <w:r w:rsidRPr="004F0616">
      <w:rPr>
        <w:b/>
        <w:i/>
        <w:sz w:val="28"/>
        <w:szCs w:val="28"/>
      </w:rPr>
      <w:t>Tuesday</w:t>
    </w:r>
    <w:r w:rsidR="00B6752C" w:rsidRPr="004F0616">
      <w:rPr>
        <w:b/>
        <w:i/>
        <w:sz w:val="28"/>
        <w:szCs w:val="28"/>
      </w:rPr>
      <w:t xml:space="preserve">, </w:t>
    </w:r>
    <w:r w:rsidR="001E7A7B" w:rsidRPr="004F0616">
      <w:rPr>
        <w:b/>
        <w:i/>
        <w:sz w:val="28"/>
        <w:szCs w:val="28"/>
      </w:rPr>
      <w:t xml:space="preserve">22 September </w:t>
    </w:r>
    <w:r w:rsidR="007F30CE" w:rsidRPr="004F0616">
      <w:rPr>
        <w:b/>
        <w:i/>
        <w:sz w:val="28"/>
        <w:szCs w:val="28"/>
      </w:rPr>
      <w:t>2020</w:t>
    </w:r>
    <w:r w:rsidR="00714782" w:rsidRPr="004F0616">
      <w:rPr>
        <w:b/>
        <w:i/>
        <w:sz w:val="28"/>
        <w:szCs w:val="28"/>
      </w:rPr>
      <w:t>, 1</w:t>
    </w:r>
    <w:r w:rsidR="00B6752C" w:rsidRPr="004F0616">
      <w:rPr>
        <w:b/>
        <w:i/>
        <w:sz w:val="28"/>
        <w:szCs w:val="28"/>
      </w:rPr>
      <w:t>0</w:t>
    </w:r>
    <w:r w:rsidR="00714782" w:rsidRPr="004F0616">
      <w:rPr>
        <w:b/>
        <w:i/>
        <w:sz w:val="28"/>
        <w:szCs w:val="28"/>
      </w:rPr>
      <w:t>00</w:t>
    </w:r>
    <w:r w:rsidR="00AF2B05">
      <w:rPr>
        <w:b/>
        <w:i/>
        <w:sz w:val="28"/>
        <w:szCs w:val="28"/>
      </w:rPr>
      <w:t>-1200</w:t>
    </w:r>
  </w:p>
  <w:p w14:paraId="62202C04" w14:textId="3B8C22C0" w:rsidR="009B1CDC" w:rsidRPr="004F0616" w:rsidRDefault="00C258C7" w:rsidP="007E5C57">
    <w:pPr>
      <w:spacing w:after="0"/>
      <w:ind w:right="720"/>
      <w:jc w:val="center"/>
      <w:rPr>
        <w:b/>
        <w:i/>
        <w:sz w:val="28"/>
        <w:szCs w:val="28"/>
      </w:rPr>
    </w:pPr>
    <w:r>
      <w:rPr>
        <w:b/>
        <w:i/>
        <w:sz w:val="28"/>
        <w:szCs w:val="28"/>
      </w:rPr>
      <w:t>PUBLIC</w:t>
    </w:r>
    <w:r w:rsidR="009B1CDC" w:rsidRPr="004F0616">
      <w:rPr>
        <w:b/>
        <w:i/>
        <w:sz w:val="28"/>
        <w:szCs w:val="28"/>
      </w:rPr>
      <w:t xml:space="preserve"> Call-in: </w:t>
    </w:r>
    <w:r>
      <w:rPr>
        <w:b/>
        <w:i/>
        <w:sz w:val="28"/>
        <w:szCs w:val="28"/>
      </w:rPr>
      <w:t>800-309-1256</w:t>
    </w:r>
    <w:r w:rsidR="007F7443" w:rsidRPr="004F0616">
      <w:rPr>
        <w:b/>
        <w:i/>
        <w:sz w:val="28"/>
        <w:szCs w:val="28"/>
      </w:rPr>
      <w:t xml:space="preserve">  </w:t>
    </w:r>
    <w:r w:rsidR="000D3668" w:rsidRPr="004F0616">
      <w:rPr>
        <w:b/>
        <w:i/>
        <w:sz w:val="28"/>
        <w:szCs w:val="28"/>
      </w:rPr>
      <w:t xml:space="preserve">  </w:t>
    </w:r>
    <w:r w:rsidR="007F7443" w:rsidRPr="004F0616">
      <w:rPr>
        <w:b/>
        <w:i/>
        <w:sz w:val="28"/>
        <w:szCs w:val="28"/>
      </w:rPr>
      <w:t xml:space="preserve">PW: </w:t>
    </w:r>
    <w:r>
      <w:rPr>
        <w:b/>
        <w:i/>
        <w:sz w:val="28"/>
        <w:szCs w:val="28"/>
      </w:rPr>
      <w:t>913224</w:t>
    </w:r>
  </w:p>
  <w:p w14:paraId="4796D7A0" w14:textId="50948DB4" w:rsidR="00714782" w:rsidRDefault="00451529" w:rsidP="004E1816">
    <w:pPr>
      <w:spacing w:after="0" w:line="240" w:lineRule="auto"/>
      <w:ind w:right="720"/>
      <w:jc w:val="center"/>
      <w:rPr>
        <w:i/>
        <w:sz w:val="24"/>
        <w:szCs w:val="24"/>
      </w:rPr>
    </w:pPr>
    <w:r>
      <w:rPr>
        <w:i/>
        <w:sz w:val="24"/>
        <w:szCs w:val="24"/>
      </w:rPr>
      <w:pict w14:anchorId="6E0D0376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410B48"/>
    <w:multiLevelType w:val="hybridMultilevel"/>
    <w:tmpl w:val="79DEC2AA"/>
    <w:lvl w:ilvl="0" w:tplc="9A02AC9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1D7EFD"/>
    <w:multiLevelType w:val="hybridMultilevel"/>
    <w:tmpl w:val="0638D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79777B"/>
    <w:multiLevelType w:val="hybridMultilevel"/>
    <w:tmpl w:val="F0FA3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8F3ED8"/>
    <w:multiLevelType w:val="hybridMultilevel"/>
    <w:tmpl w:val="6A166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B14142"/>
    <w:multiLevelType w:val="hybridMultilevel"/>
    <w:tmpl w:val="A5EE3E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CB1DAE"/>
    <w:multiLevelType w:val="hybridMultilevel"/>
    <w:tmpl w:val="C55270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93F0A69"/>
    <w:multiLevelType w:val="hybridMultilevel"/>
    <w:tmpl w:val="012EA8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2D25810"/>
    <w:multiLevelType w:val="hybridMultilevel"/>
    <w:tmpl w:val="5510B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A94DFE"/>
    <w:multiLevelType w:val="hybridMultilevel"/>
    <w:tmpl w:val="A654746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CC521AE"/>
    <w:multiLevelType w:val="hybridMultilevel"/>
    <w:tmpl w:val="B026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4"/>
  </w:num>
  <w:num w:numId="4">
    <w:abstractNumId w:val="2"/>
  </w:num>
  <w:num w:numId="5">
    <w:abstractNumId w:val="6"/>
  </w:num>
  <w:num w:numId="6">
    <w:abstractNumId w:val="8"/>
  </w:num>
  <w:num w:numId="7">
    <w:abstractNumId w:val="5"/>
  </w:num>
  <w:num w:numId="8">
    <w:abstractNumId w:val="0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Nza2tDS2MDcztDBX0lEKTi0uzszPAykwrAUA/Sl+XCwAAAA="/>
  </w:docVars>
  <w:rsids>
    <w:rsidRoot w:val="00D35330"/>
    <w:rsid w:val="00000AFB"/>
    <w:rsid w:val="000050ED"/>
    <w:rsid w:val="00013D72"/>
    <w:rsid w:val="00020DCF"/>
    <w:rsid w:val="00022B4D"/>
    <w:rsid w:val="00032A49"/>
    <w:rsid w:val="00033762"/>
    <w:rsid w:val="00041A1F"/>
    <w:rsid w:val="00044A09"/>
    <w:rsid w:val="00057AAB"/>
    <w:rsid w:val="00071772"/>
    <w:rsid w:val="000C1AF2"/>
    <w:rsid w:val="000D3668"/>
    <w:rsid w:val="000D4E35"/>
    <w:rsid w:val="000D5B77"/>
    <w:rsid w:val="000E06F9"/>
    <w:rsid w:val="000E1DAE"/>
    <w:rsid w:val="000E25FB"/>
    <w:rsid w:val="000F119A"/>
    <w:rsid w:val="000F6185"/>
    <w:rsid w:val="00107DFB"/>
    <w:rsid w:val="001123A5"/>
    <w:rsid w:val="001221BF"/>
    <w:rsid w:val="00126E95"/>
    <w:rsid w:val="001367E7"/>
    <w:rsid w:val="001570D9"/>
    <w:rsid w:val="0017050C"/>
    <w:rsid w:val="0017229A"/>
    <w:rsid w:val="00176047"/>
    <w:rsid w:val="001869A0"/>
    <w:rsid w:val="001904D9"/>
    <w:rsid w:val="001964ED"/>
    <w:rsid w:val="001A1707"/>
    <w:rsid w:val="001A4286"/>
    <w:rsid w:val="001B445D"/>
    <w:rsid w:val="001B6BE3"/>
    <w:rsid w:val="001C2C2B"/>
    <w:rsid w:val="001D3D33"/>
    <w:rsid w:val="001D7902"/>
    <w:rsid w:val="001E7A7B"/>
    <w:rsid w:val="00220E95"/>
    <w:rsid w:val="0023078F"/>
    <w:rsid w:val="00232076"/>
    <w:rsid w:val="00232298"/>
    <w:rsid w:val="00234914"/>
    <w:rsid w:val="00237BB1"/>
    <w:rsid w:val="00241E48"/>
    <w:rsid w:val="00242A84"/>
    <w:rsid w:val="00257436"/>
    <w:rsid w:val="0026412E"/>
    <w:rsid w:val="002671D9"/>
    <w:rsid w:val="002718D3"/>
    <w:rsid w:val="00272716"/>
    <w:rsid w:val="00294174"/>
    <w:rsid w:val="002A667D"/>
    <w:rsid w:val="002B0FB0"/>
    <w:rsid w:val="002B158C"/>
    <w:rsid w:val="002B3850"/>
    <w:rsid w:val="002C054A"/>
    <w:rsid w:val="002C1844"/>
    <w:rsid w:val="002C677A"/>
    <w:rsid w:val="002D79FE"/>
    <w:rsid w:val="002E11DC"/>
    <w:rsid w:val="002E13CA"/>
    <w:rsid w:val="003258C9"/>
    <w:rsid w:val="00327638"/>
    <w:rsid w:val="0033648A"/>
    <w:rsid w:val="00336AB0"/>
    <w:rsid w:val="00340A0A"/>
    <w:rsid w:val="00341A23"/>
    <w:rsid w:val="00343B46"/>
    <w:rsid w:val="003463E6"/>
    <w:rsid w:val="00352858"/>
    <w:rsid w:val="00353DDD"/>
    <w:rsid w:val="00355F80"/>
    <w:rsid w:val="003657DD"/>
    <w:rsid w:val="00372925"/>
    <w:rsid w:val="0037432E"/>
    <w:rsid w:val="00393A6A"/>
    <w:rsid w:val="00393DF0"/>
    <w:rsid w:val="00397D51"/>
    <w:rsid w:val="003A2764"/>
    <w:rsid w:val="003A2B5D"/>
    <w:rsid w:val="003A3442"/>
    <w:rsid w:val="003B7C90"/>
    <w:rsid w:val="003D7B59"/>
    <w:rsid w:val="003E645C"/>
    <w:rsid w:val="003E6888"/>
    <w:rsid w:val="003F51BC"/>
    <w:rsid w:val="00411FBD"/>
    <w:rsid w:val="00414720"/>
    <w:rsid w:val="00415F68"/>
    <w:rsid w:val="0041688A"/>
    <w:rsid w:val="0041739D"/>
    <w:rsid w:val="00427FE1"/>
    <w:rsid w:val="00435666"/>
    <w:rsid w:val="00435E86"/>
    <w:rsid w:val="00442660"/>
    <w:rsid w:val="0044524E"/>
    <w:rsid w:val="00450769"/>
    <w:rsid w:val="00451529"/>
    <w:rsid w:val="00453BAF"/>
    <w:rsid w:val="0046300D"/>
    <w:rsid w:val="004635BD"/>
    <w:rsid w:val="00466F7D"/>
    <w:rsid w:val="004778FB"/>
    <w:rsid w:val="00495DBA"/>
    <w:rsid w:val="004D1A59"/>
    <w:rsid w:val="004D65C5"/>
    <w:rsid w:val="004D717D"/>
    <w:rsid w:val="004E0BAB"/>
    <w:rsid w:val="004E1816"/>
    <w:rsid w:val="004E567D"/>
    <w:rsid w:val="004E7416"/>
    <w:rsid w:val="004F0616"/>
    <w:rsid w:val="005015D4"/>
    <w:rsid w:val="00503277"/>
    <w:rsid w:val="00511D10"/>
    <w:rsid w:val="005145A9"/>
    <w:rsid w:val="00516FBB"/>
    <w:rsid w:val="00532B14"/>
    <w:rsid w:val="00540E4C"/>
    <w:rsid w:val="00552517"/>
    <w:rsid w:val="00552A2D"/>
    <w:rsid w:val="00556694"/>
    <w:rsid w:val="00583C48"/>
    <w:rsid w:val="005853FA"/>
    <w:rsid w:val="005947B0"/>
    <w:rsid w:val="005A0502"/>
    <w:rsid w:val="005A1A45"/>
    <w:rsid w:val="005A72AB"/>
    <w:rsid w:val="005C2037"/>
    <w:rsid w:val="005C727D"/>
    <w:rsid w:val="005C7F7E"/>
    <w:rsid w:val="005E3116"/>
    <w:rsid w:val="00607BE7"/>
    <w:rsid w:val="0061435F"/>
    <w:rsid w:val="00620764"/>
    <w:rsid w:val="00624145"/>
    <w:rsid w:val="00634E26"/>
    <w:rsid w:val="0064297C"/>
    <w:rsid w:val="00650CC7"/>
    <w:rsid w:val="006529D5"/>
    <w:rsid w:val="00655F03"/>
    <w:rsid w:val="00661FE4"/>
    <w:rsid w:val="00664D00"/>
    <w:rsid w:val="006836DA"/>
    <w:rsid w:val="00685415"/>
    <w:rsid w:val="00695EB4"/>
    <w:rsid w:val="006A1270"/>
    <w:rsid w:val="006A33F7"/>
    <w:rsid w:val="006A5218"/>
    <w:rsid w:val="006C3796"/>
    <w:rsid w:val="006C621A"/>
    <w:rsid w:val="006E3A12"/>
    <w:rsid w:val="006E3F41"/>
    <w:rsid w:val="006E76FF"/>
    <w:rsid w:val="007025EC"/>
    <w:rsid w:val="00714782"/>
    <w:rsid w:val="0072100B"/>
    <w:rsid w:val="00727F39"/>
    <w:rsid w:val="007310C8"/>
    <w:rsid w:val="00734420"/>
    <w:rsid w:val="00760F4E"/>
    <w:rsid w:val="007622DC"/>
    <w:rsid w:val="0076253E"/>
    <w:rsid w:val="007778B0"/>
    <w:rsid w:val="00787A19"/>
    <w:rsid w:val="00790D4A"/>
    <w:rsid w:val="007A07DD"/>
    <w:rsid w:val="007B06F6"/>
    <w:rsid w:val="007C1EE5"/>
    <w:rsid w:val="007D5DB6"/>
    <w:rsid w:val="007E036C"/>
    <w:rsid w:val="007E0B0B"/>
    <w:rsid w:val="007E0B25"/>
    <w:rsid w:val="007E18BA"/>
    <w:rsid w:val="007E3B61"/>
    <w:rsid w:val="007E5C57"/>
    <w:rsid w:val="007E7731"/>
    <w:rsid w:val="007F30CE"/>
    <w:rsid w:val="007F7443"/>
    <w:rsid w:val="007F77C2"/>
    <w:rsid w:val="00815A74"/>
    <w:rsid w:val="00822799"/>
    <w:rsid w:val="00833794"/>
    <w:rsid w:val="00834ECC"/>
    <w:rsid w:val="00840DFE"/>
    <w:rsid w:val="00841D99"/>
    <w:rsid w:val="00847F83"/>
    <w:rsid w:val="00851770"/>
    <w:rsid w:val="008631AA"/>
    <w:rsid w:val="00875A78"/>
    <w:rsid w:val="00876679"/>
    <w:rsid w:val="00877E83"/>
    <w:rsid w:val="00881BC7"/>
    <w:rsid w:val="0089168B"/>
    <w:rsid w:val="00892410"/>
    <w:rsid w:val="008A08E7"/>
    <w:rsid w:val="008A0E29"/>
    <w:rsid w:val="008A2419"/>
    <w:rsid w:val="008A2489"/>
    <w:rsid w:val="008A59DD"/>
    <w:rsid w:val="008B70C5"/>
    <w:rsid w:val="008C078D"/>
    <w:rsid w:val="008C2BAB"/>
    <w:rsid w:val="008D3AE0"/>
    <w:rsid w:val="008D724E"/>
    <w:rsid w:val="0091725A"/>
    <w:rsid w:val="00935A29"/>
    <w:rsid w:val="009509CF"/>
    <w:rsid w:val="00953C2D"/>
    <w:rsid w:val="00955E5E"/>
    <w:rsid w:val="009570C9"/>
    <w:rsid w:val="00957A49"/>
    <w:rsid w:val="00963307"/>
    <w:rsid w:val="00965632"/>
    <w:rsid w:val="00975514"/>
    <w:rsid w:val="00976BAB"/>
    <w:rsid w:val="0099262D"/>
    <w:rsid w:val="009A28BB"/>
    <w:rsid w:val="009A736F"/>
    <w:rsid w:val="009B1CDC"/>
    <w:rsid w:val="009B6432"/>
    <w:rsid w:val="009C2522"/>
    <w:rsid w:val="009C3F36"/>
    <w:rsid w:val="009C69DE"/>
    <w:rsid w:val="009D12DE"/>
    <w:rsid w:val="009F2DC3"/>
    <w:rsid w:val="009F5B9E"/>
    <w:rsid w:val="00A11F2F"/>
    <w:rsid w:val="00A12F30"/>
    <w:rsid w:val="00A31CDF"/>
    <w:rsid w:val="00A66DF3"/>
    <w:rsid w:val="00A7527D"/>
    <w:rsid w:val="00A76BCA"/>
    <w:rsid w:val="00A8125A"/>
    <w:rsid w:val="00A96F75"/>
    <w:rsid w:val="00A97F82"/>
    <w:rsid w:val="00AA1749"/>
    <w:rsid w:val="00AB1E4F"/>
    <w:rsid w:val="00AD3C28"/>
    <w:rsid w:val="00AD4C3A"/>
    <w:rsid w:val="00AE7E53"/>
    <w:rsid w:val="00AF2B05"/>
    <w:rsid w:val="00B0323C"/>
    <w:rsid w:val="00B03978"/>
    <w:rsid w:val="00B31F2B"/>
    <w:rsid w:val="00B341C4"/>
    <w:rsid w:val="00B4496A"/>
    <w:rsid w:val="00B51BA7"/>
    <w:rsid w:val="00B53AE4"/>
    <w:rsid w:val="00B5536C"/>
    <w:rsid w:val="00B57D4A"/>
    <w:rsid w:val="00B63FB9"/>
    <w:rsid w:val="00B668C9"/>
    <w:rsid w:val="00B6752C"/>
    <w:rsid w:val="00B73376"/>
    <w:rsid w:val="00B76A94"/>
    <w:rsid w:val="00B813EA"/>
    <w:rsid w:val="00B86131"/>
    <w:rsid w:val="00B86134"/>
    <w:rsid w:val="00B92676"/>
    <w:rsid w:val="00B94AC9"/>
    <w:rsid w:val="00B957DB"/>
    <w:rsid w:val="00BB4A09"/>
    <w:rsid w:val="00BB53FD"/>
    <w:rsid w:val="00BB5535"/>
    <w:rsid w:val="00BC597B"/>
    <w:rsid w:val="00BD11A9"/>
    <w:rsid w:val="00BD59B1"/>
    <w:rsid w:val="00BF64E7"/>
    <w:rsid w:val="00BF726C"/>
    <w:rsid w:val="00C124C1"/>
    <w:rsid w:val="00C17174"/>
    <w:rsid w:val="00C258C7"/>
    <w:rsid w:val="00C316E6"/>
    <w:rsid w:val="00C41817"/>
    <w:rsid w:val="00C4647D"/>
    <w:rsid w:val="00C53219"/>
    <w:rsid w:val="00C637C2"/>
    <w:rsid w:val="00C743A4"/>
    <w:rsid w:val="00C81B41"/>
    <w:rsid w:val="00C823AA"/>
    <w:rsid w:val="00C846AB"/>
    <w:rsid w:val="00CA5607"/>
    <w:rsid w:val="00CD190A"/>
    <w:rsid w:val="00CE106E"/>
    <w:rsid w:val="00CE341C"/>
    <w:rsid w:val="00CE70EA"/>
    <w:rsid w:val="00CE748E"/>
    <w:rsid w:val="00CF08F0"/>
    <w:rsid w:val="00D0082C"/>
    <w:rsid w:val="00D0316B"/>
    <w:rsid w:val="00D06ABE"/>
    <w:rsid w:val="00D220DB"/>
    <w:rsid w:val="00D234CF"/>
    <w:rsid w:val="00D25A52"/>
    <w:rsid w:val="00D2630D"/>
    <w:rsid w:val="00D35330"/>
    <w:rsid w:val="00D362BE"/>
    <w:rsid w:val="00D3692B"/>
    <w:rsid w:val="00D37D36"/>
    <w:rsid w:val="00D463FE"/>
    <w:rsid w:val="00D51C92"/>
    <w:rsid w:val="00D51E5B"/>
    <w:rsid w:val="00D535BA"/>
    <w:rsid w:val="00D60443"/>
    <w:rsid w:val="00D60E94"/>
    <w:rsid w:val="00D70076"/>
    <w:rsid w:val="00D72C8B"/>
    <w:rsid w:val="00D771A4"/>
    <w:rsid w:val="00D82C1A"/>
    <w:rsid w:val="00D9751A"/>
    <w:rsid w:val="00DA659C"/>
    <w:rsid w:val="00DD0DF2"/>
    <w:rsid w:val="00DE2B7E"/>
    <w:rsid w:val="00DE724C"/>
    <w:rsid w:val="00DF6A2C"/>
    <w:rsid w:val="00E16084"/>
    <w:rsid w:val="00E2027C"/>
    <w:rsid w:val="00E2426D"/>
    <w:rsid w:val="00E246AA"/>
    <w:rsid w:val="00E33E77"/>
    <w:rsid w:val="00E44921"/>
    <w:rsid w:val="00E453EB"/>
    <w:rsid w:val="00E45B02"/>
    <w:rsid w:val="00E5123B"/>
    <w:rsid w:val="00E52D60"/>
    <w:rsid w:val="00E55FFE"/>
    <w:rsid w:val="00E57CED"/>
    <w:rsid w:val="00E60CE6"/>
    <w:rsid w:val="00E60D72"/>
    <w:rsid w:val="00E60E63"/>
    <w:rsid w:val="00E75F2F"/>
    <w:rsid w:val="00E77E79"/>
    <w:rsid w:val="00E944D7"/>
    <w:rsid w:val="00EA1CA0"/>
    <w:rsid w:val="00EA5690"/>
    <w:rsid w:val="00EA787B"/>
    <w:rsid w:val="00ED7162"/>
    <w:rsid w:val="00EE335A"/>
    <w:rsid w:val="00EE6A5D"/>
    <w:rsid w:val="00EF4FF7"/>
    <w:rsid w:val="00EF7B9C"/>
    <w:rsid w:val="00F26365"/>
    <w:rsid w:val="00F33437"/>
    <w:rsid w:val="00F724B1"/>
    <w:rsid w:val="00F731F2"/>
    <w:rsid w:val="00F93A13"/>
    <w:rsid w:val="00F97980"/>
    <w:rsid w:val="00FA1B01"/>
    <w:rsid w:val="00FA5195"/>
    <w:rsid w:val="00FB57E0"/>
    <w:rsid w:val="00FB5A20"/>
    <w:rsid w:val="00FB7DBD"/>
    <w:rsid w:val="00FC7486"/>
    <w:rsid w:val="00FD0390"/>
    <w:rsid w:val="00FE37B2"/>
    <w:rsid w:val="00FF5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B07575"/>
  <w15:chartTrackingRefBased/>
  <w15:docId w15:val="{8E619472-07C0-4B67-8582-BF90B61DC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3978"/>
  </w:style>
  <w:style w:type="paragraph" w:styleId="Heading1">
    <w:name w:val="heading 1"/>
    <w:basedOn w:val="ListParagraph"/>
    <w:next w:val="Normal"/>
    <w:link w:val="Heading1Char"/>
    <w:uiPriority w:val="9"/>
    <w:qFormat/>
    <w:rsid w:val="00393A6A"/>
    <w:pPr>
      <w:spacing w:after="0"/>
      <w:ind w:left="0" w:right="720"/>
      <w:jc w:val="center"/>
      <w:outlineLvl w:val="0"/>
    </w:pPr>
    <w:rPr>
      <w:rFonts w:cstheme="minorHAnsi"/>
      <w:b/>
      <w:sz w:val="40"/>
      <w:szCs w:val="40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393A6A"/>
    <w:pPr>
      <w:spacing w:after="0"/>
      <w:ind w:left="0" w:right="720"/>
      <w:outlineLvl w:val="1"/>
    </w:pPr>
    <w:rPr>
      <w:rFonts w:cstheme="minorHAns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533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17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174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63F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3F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3F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3F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3FB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147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782"/>
  </w:style>
  <w:style w:type="paragraph" w:styleId="Footer">
    <w:name w:val="footer"/>
    <w:basedOn w:val="Normal"/>
    <w:link w:val="FooterChar"/>
    <w:uiPriority w:val="99"/>
    <w:unhideWhenUsed/>
    <w:rsid w:val="007147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782"/>
  </w:style>
  <w:style w:type="paragraph" w:styleId="PlainText">
    <w:name w:val="Plain Text"/>
    <w:basedOn w:val="Normal"/>
    <w:link w:val="PlainTextChar"/>
    <w:uiPriority w:val="99"/>
    <w:unhideWhenUsed/>
    <w:rsid w:val="00D37D36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37D36"/>
    <w:rPr>
      <w:rFonts w:ascii="Calibri" w:hAnsi="Calibri"/>
      <w:szCs w:val="21"/>
    </w:rPr>
  </w:style>
  <w:style w:type="character" w:styleId="PlaceholderText">
    <w:name w:val="Placeholder Text"/>
    <w:basedOn w:val="DefaultParagraphFont"/>
    <w:uiPriority w:val="99"/>
    <w:semiHidden/>
    <w:rsid w:val="00532B14"/>
    <w:rPr>
      <w:color w:val="808080"/>
    </w:rPr>
  </w:style>
  <w:style w:type="table" w:styleId="TableGrid">
    <w:name w:val="Table Grid"/>
    <w:basedOn w:val="TableNormal"/>
    <w:uiPriority w:val="39"/>
    <w:rsid w:val="004F06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93A6A"/>
    <w:rPr>
      <w:rFonts w:cstheme="minorHAnsi"/>
      <w:b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93A6A"/>
    <w:rPr>
      <w:rFonts w:cstheme="minorHAns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6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FD94D2BE2979408A89808C23FC0112" ma:contentTypeVersion="" ma:contentTypeDescription="Create a new document." ma:contentTypeScope="" ma:versionID="1b6c478510003213fb65d472b176800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2384c6cc0088fcedbaf6edaf557def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106DA-E3CD-4867-8B85-E25BA8755F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70D1B2E-BCB9-494C-AE26-A40B35478C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267B06D-5BFD-4D0C-AAE9-6D5555C141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0796D4-3EE3-46E4-A872-6C729425C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ty Collaboratives and Partnerships</vt:lpstr>
    </vt:vector>
  </TitlesOfParts>
  <Company>JITSPP</Company>
  <LinksUpToDate>false</LinksUpToDate>
  <CharactersWithSpaces>6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Collaboratives and Partnerships</dc:title>
  <dc:subject>MFRCQuarterly-Draft Agenda, 22 September 2020</dc:subject>
  <dc:creator>Story, William C CIV OSD OUSD P-R (USA)</dc:creator>
  <cp:keywords>MFRC, 9 June 2020, agenda</cp:keywords>
  <dc:description>Call-in meeting.</dc:description>
  <cp:lastModifiedBy>Bethany Blackwell</cp:lastModifiedBy>
  <cp:revision>2</cp:revision>
  <cp:lastPrinted>2019-12-02T19:53:00Z</cp:lastPrinted>
  <dcterms:created xsi:type="dcterms:W3CDTF">2020-09-16T12:06:00Z</dcterms:created>
  <dcterms:modified xsi:type="dcterms:W3CDTF">2020-09-16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FD94D2BE2979408A89808C23FC0112</vt:lpwstr>
  </property>
  <property fmtid="{D5CDD505-2E9C-101B-9397-08002B2CF9AE}" pid="3" name="Language">
    <vt:lpwstr>English</vt:lpwstr>
  </property>
</Properties>
</file>